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CCC63" w14:textId="0AA200FF" w:rsidR="007D7117" w:rsidRDefault="007D7117">
      <w:r>
        <w:rPr>
          <w:rFonts w:hint="eastAsia"/>
        </w:rPr>
        <w:t>游戏循环</w:t>
      </w:r>
    </w:p>
    <w:p w14:paraId="040CFD39" w14:textId="342E7394" w:rsidR="007D7117" w:rsidRDefault="007D7117"/>
    <w:p w14:paraId="6DCCC687" w14:textId="7FCC0D90" w:rsidR="00BC017E" w:rsidRDefault="00BC017E">
      <w:r>
        <w:rPr>
          <w:rFonts w:hint="eastAsia"/>
        </w:rPr>
        <w:t>游戏循环,就是让计算机一直画画,人物一直根据你键盘或者鼠标移动的循环..</w:t>
      </w:r>
    </w:p>
    <w:p w14:paraId="52313A55" w14:textId="15E34F95" w:rsidR="00BC017E" w:rsidRDefault="00BC017E">
      <w:r>
        <w:rPr>
          <w:rFonts w:hint="eastAsia"/>
        </w:rPr>
        <w:t>所有画的人物(渲染与模型).以及人物进行走动(</w:t>
      </w:r>
      <w:proofErr w:type="gramStart"/>
      <w:r>
        <w:rPr>
          <w:rFonts w:hint="eastAsia"/>
        </w:rPr>
        <w:t>键鼠输入</w:t>
      </w:r>
      <w:proofErr w:type="gramEnd"/>
      <w:r>
        <w:rPr>
          <w:rFonts w:hint="eastAsia"/>
        </w:rPr>
        <w:t>),都放在循环体里的.</w:t>
      </w:r>
    </w:p>
    <w:p w14:paraId="4C70D162" w14:textId="435662FD" w:rsidR="00BC017E" w:rsidRDefault="00BC017E"/>
    <w:p w14:paraId="64205282" w14:textId="5AFFD11F" w:rsidR="00BC017E" w:rsidRDefault="00BC017E">
      <w:r>
        <w:rPr>
          <w:rFonts w:hint="eastAsia"/>
        </w:rPr>
        <w:t>在L</w:t>
      </w:r>
      <w:r>
        <w:t>OL</w:t>
      </w:r>
      <w:r>
        <w:rPr>
          <w:rFonts w:hint="eastAsia"/>
        </w:rPr>
        <w:t>中,我按下鼠标,人物移动一步,叫做一帧.人物一直重复移动,即行走,就是行走的循环.</w:t>
      </w:r>
    </w:p>
    <w:p w14:paraId="18C14FE4" w14:textId="7670D5ED" w:rsidR="00BC017E" w:rsidRDefault="00BC017E">
      <w:r>
        <w:rPr>
          <w:rFonts w:hint="eastAsia"/>
        </w:rPr>
        <w:t>从上野区走到下野区,人物一共要走300步,那就是要重复200此,走路的循环.</w:t>
      </w:r>
    </w:p>
    <w:p w14:paraId="61CBE73F" w14:textId="6673495B" w:rsidR="0053734E" w:rsidRDefault="0053734E"/>
    <w:p w14:paraId="6FD2105B" w14:textId="28D7F634" w:rsidR="0053734E" w:rsidRDefault="0053734E">
      <w:r>
        <w:rPr>
          <w:rFonts w:hint="eastAsia"/>
        </w:rPr>
        <w:t>常用循环代码</w:t>
      </w:r>
    </w:p>
    <w:p w14:paraId="4FDCA7A7" w14:textId="77777777" w:rsidR="004C46DA" w:rsidRDefault="004C46DA" w:rsidP="004C46DA"/>
    <w:p w14:paraId="09CAA42D" w14:textId="0F4B1E78" w:rsidR="004C46DA" w:rsidRDefault="004C46DA" w:rsidP="004C46DA">
      <w:r>
        <w:rPr>
          <w:rFonts w:hint="eastAsia"/>
        </w:rPr>
        <w:t>一般我们都会在 键盘按下E</w:t>
      </w:r>
      <w:r>
        <w:t>SC(</w:t>
      </w:r>
      <w:proofErr w:type="spellStart"/>
      <w:r>
        <w:t>H</w:t>
      </w:r>
      <w:r>
        <w:rPr>
          <w:rFonts w:hint="eastAsia"/>
        </w:rPr>
        <w:t>andle</w:t>
      </w:r>
      <w:r>
        <w:t>I</w:t>
      </w:r>
      <w:r>
        <w:rPr>
          <w:rFonts w:hint="eastAsia"/>
        </w:rPr>
        <w:t>nput</w:t>
      </w:r>
      <w:proofErr w:type="spellEnd"/>
      <w:r>
        <w:t>)</w:t>
      </w:r>
      <w:r>
        <w:rPr>
          <w:rFonts w:hint="eastAsia"/>
        </w:rPr>
        <w:t>的时候,把变量</w:t>
      </w:r>
      <w:proofErr w:type="spellStart"/>
      <w:r>
        <w:rPr>
          <w:rFonts w:hint="eastAsia"/>
        </w:rPr>
        <w:t>game</w:t>
      </w:r>
      <w:r>
        <w:t>I</w:t>
      </w:r>
      <w:r>
        <w:rPr>
          <w:rFonts w:hint="eastAsia"/>
        </w:rPr>
        <w:t>s</w:t>
      </w:r>
      <w:r>
        <w:t>R</w:t>
      </w:r>
      <w:r>
        <w:rPr>
          <w:rFonts w:hint="eastAsia"/>
        </w:rPr>
        <w:t>unning</w:t>
      </w:r>
      <w:proofErr w:type="spellEnd"/>
      <w:r>
        <w:rPr>
          <w:rFonts w:hint="eastAsia"/>
        </w:rPr>
        <w:t>设置为</w:t>
      </w:r>
      <w:proofErr w:type="spellStart"/>
      <w:r>
        <w:rPr>
          <w:rFonts w:hint="eastAsia"/>
        </w:rPr>
        <w:t>flase</w:t>
      </w:r>
      <w:proofErr w:type="spellEnd"/>
      <w:r>
        <w:rPr>
          <w:rFonts w:hint="eastAsia"/>
        </w:rPr>
        <w:t>,结束游戏循环.</w:t>
      </w:r>
    </w:p>
    <w:p w14:paraId="000CE570" w14:textId="77777777" w:rsidR="004C46DA" w:rsidRDefault="004C46DA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3734E" w14:paraId="1C804DC4" w14:textId="77777777" w:rsidTr="0053734E">
        <w:tc>
          <w:tcPr>
            <w:tcW w:w="8296" w:type="dxa"/>
          </w:tcPr>
          <w:p w14:paraId="4672A609" w14:textId="172B3A62" w:rsidR="008A1D43" w:rsidRDefault="008A1D43" w:rsidP="0053734E">
            <w:r>
              <w:rPr>
                <w:rFonts w:hint="eastAsia"/>
              </w:rPr>
              <w:t>/</w:t>
            </w:r>
            <w:r>
              <w:t>/</w:t>
            </w:r>
            <w:r>
              <w:rPr>
                <w:rFonts w:hint="eastAsia"/>
              </w:rPr>
              <w:t>在游戏没有退出的时候一直执行以下循环</w:t>
            </w:r>
          </w:p>
          <w:p w14:paraId="3A9107C0" w14:textId="596F134F" w:rsidR="0053734E" w:rsidRDefault="0053734E" w:rsidP="0053734E">
            <w:r>
              <w:t>while (</w:t>
            </w:r>
            <w:proofErr w:type="spellStart"/>
            <w:r>
              <w:t>gameIsRunning</w:t>
            </w:r>
            <w:proofErr w:type="spellEnd"/>
            <w:r>
              <w:t>) {</w:t>
            </w:r>
          </w:p>
          <w:p w14:paraId="1544931F" w14:textId="59747CAA" w:rsidR="001D4846" w:rsidRDefault="001D4846" w:rsidP="0053734E">
            <w:r>
              <w:t xml:space="preserve">    </w:t>
            </w:r>
            <w:r>
              <w:rPr>
                <w:rFonts w:hint="eastAsia"/>
              </w:rPr>
              <w:t>//这个方法就是处理,释放技能,英雄移动等功能的地方.</w:t>
            </w:r>
          </w:p>
          <w:p w14:paraId="68E321E5" w14:textId="59E35EE0" w:rsidR="0053734E" w:rsidRDefault="0053734E" w:rsidP="001D4846">
            <w:pPr>
              <w:ind w:firstLine="420"/>
            </w:pPr>
            <w:proofErr w:type="spellStart"/>
            <w:proofErr w:type="gramStart"/>
            <w:r>
              <w:t>handleInput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6C8232CA" w14:textId="311414A1" w:rsidR="001D4846" w:rsidRDefault="001D4846" w:rsidP="001D4846">
            <w:pPr>
              <w:ind w:firstLine="420"/>
            </w:pPr>
            <w:r>
              <w:rPr>
                <w:rFonts w:hint="eastAsia"/>
              </w:rPr>
              <w:t>//计算服务器所有的逻辑,新手不需要理解太多.</w:t>
            </w:r>
          </w:p>
          <w:p w14:paraId="6A68357C" w14:textId="20E0E008" w:rsidR="001D4846" w:rsidRDefault="001D4846" w:rsidP="001D4846">
            <w:pPr>
              <w:ind w:firstLine="420"/>
            </w:pPr>
            <w:r>
              <w:rPr>
                <w:rFonts w:hint="eastAsia"/>
              </w:rPr>
              <w:t>//比如豌豆射手发射的豌豆,就是在这个方法里更新移动的.</w:t>
            </w:r>
          </w:p>
          <w:p w14:paraId="6C984387" w14:textId="0B1405C4" w:rsidR="0053734E" w:rsidRDefault="0053734E" w:rsidP="001D4846">
            <w:pPr>
              <w:ind w:firstLine="420"/>
            </w:pPr>
            <w:proofErr w:type="spellStart"/>
            <w:proofErr w:type="gramStart"/>
            <w:r>
              <w:t>updateGameState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77EAF05D" w14:textId="28F3E3D0" w:rsidR="001D4846" w:rsidRDefault="001D4846" w:rsidP="001D4846">
            <w:pPr>
              <w:ind w:firstLine="420"/>
            </w:pPr>
            <w:r>
              <w:rPr>
                <w:rFonts w:hint="eastAsia"/>
              </w:rPr>
              <w:t>//画图(渲染</w:t>
            </w:r>
            <w:r>
              <w:t>)</w:t>
            </w:r>
            <w:r>
              <w:rPr>
                <w:rFonts w:hint="eastAsia"/>
              </w:rPr>
              <w:t>,至于这个东西是干啥的,你们把我的世界里</w:t>
            </w:r>
            <w:proofErr w:type="spellStart"/>
            <w:r>
              <w:rPr>
                <w:rFonts w:hint="eastAsia"/>
              </w:rPr>
              <w:t>Assest</w:t>
            </w:r>
            <w:proofErr w:type="spellEnd"/>
            <w:r>
              <w:rPr>
                <w:rFonts w:hint="eastAsia"/>
              </w:rPr>
              <w:t>文件删除,你就会明白.</w:t>
            </w:r>
          </w:p>
          <w:p w14:paraId="2F776387" w14:textId="3C02088C" w:rsidR="001D4846" w:rsidRDefault="001D4846" w:rsidP="001D4846">
            <w:pPr>
              <w:ind w:firstLine="420"/>
            </w:pPr>
            <w:r>
              <w:rPr>
                <w:rFonts w:hint="eastAsia"/>
              </w:rPr>
              <w:t>//可以理解为,给英雄上皮肤.</w:t>
            </w:r>
          </w:p>
          <w:p w14:paraId="28637D1E" w14:textId="77777777" w:rsidR="0053734E" w:rsidRDefault="0053734E" w:rsidP="0053734E">
            <w:r>
              <w:t xml:space="preserve">    </w:t>
            </w:r>
            <w:proofErr w:type="gramStart"/>
            <w:r>
              <w:t>render(</w:t>
            </w:r>
            <w:proofErr w:type="gramEnd"/>
            <w:r>
              <w:t>);</w:t>
            </w:r>
          </w:p>
          <w:p w14:paraId="7E79AA1E" w14:textId="0BC3B11B" w:rsidR="0053734E" w:rsidRDefault="0053734E" w:rsidP="0053734E">
            <w:r>
              <w:t>}</w:t>
            </w:r>
          </w:p>
        </w:tc>
      </w:tr>
    </w:tbl>
    <w:p w14:paraId="74EE2E26" w14:textId="6772FFAD" w:rsidR="00DE2C30" w:rsidRDefault="00DE2C30">
      <w:r>
        <w:rPr>
          <w:rFonts w:hint="eastAsia"/>
        </w:rPr>
        <w:t>以上即大致的游戏循环,但是有一个致命的地方,并没有设置暂停,就是俗称的没限制帧数</w:t>
      </w:r>
    </w:p>
    <w:p w14:paraId="41C79046" w14:textId="617C7946" w:rsidR="00DE2C30" w:rsidRDefault="00DE2C30"/>
    <w:p w14:paraId="7F4558A1" w14:textId="1D442D5A" w:rsidR="00DE2C30" w:rsidRDefault="00DE2C30">
      <w:r>
        <w:rPr>
          <w:rFonts w:hint="eastAsia"/>
        </w:rPr>
        <w:t>可改变F</w:t>
      </w:r>
      <w:r>
        <w:t>PS</w:t>
      </w:r>
      <w:r>
        <w:rPr>
          <w:rFonts w:hint="eastAsia"/>
        </w:rPr>
        <w:t>决定游戏的速度.</w:t>
      </w:r>
    </w:p>
    <w:p w14:paraId="2E012131" w14:textId="1732A2CE" w:rsidR="00DE2C30" w:rsidRDefault="00DE2C30">
      <w:r>
        <w:rPr>
          <w:rFonts w:hint="eastAsia"/>
        </w:rPr>
        <w:t>至于不限制帧数的后果,你就在&lt;神奇宝贝x绿宝石&gt;这款游戏模拟器上,</w:t>
      </w:r>
      <w:proofErr w:type="gramStart"/>
      <w:r>
        <w:rPr>
          <w:rFonts w:hint="eastAsia"/>
        </w:rPr>
        <w:t>把帧数</w:t>
      </w:r>
      <w:proofErr w:type="gramEnd"/>
      <w:r>
        <w:rPr>
          <w:rFonts w:hint="eastAsia"/>
        </w:rPr>
        <w:t>限制勾掉,你就能够很好的体会到了.</w:t>
      </w:r>
    </w:p>
    <w:p w14:paraId="6B37EA0A" w14:textId="0192BBDD" w:rsidR="00DE2C30" w:rsidRDefault="00DE2C30"/>
    <w:p w14:paraId="753DCAF3" w14:textId="37995E88" w:rsidR="00DE2C30" w:rsidRDefault="00DE2C30">
      <w:r>
        <w:rPr>
          <w:rFonts w:hint="eastAsia"/>
        </w:rPr>
        <w:t>绝大部分游戏,都会加一个帧数限制</w:t>
      </w:r>
    </w:p>
    <w:p w14:paraId="11CC5975" w14:textId="67908D02" w:rsidR="00DE2C30" w:rsidRDefault="00DE2C30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2C30" w14:paraId="7A14D757" w14:textId="77777777" w:rsidTr="00DE2C30">
        <w:tc>
          <w:tcPr>
            <w:tcW w:w="8296" w:type="dxa"/>
          </w:tcPr>
          <w:p w14:paraId="7D0949C3" w14:textId="77777777" w:rsidR="00DE2C30" w:rsidRDefault="00DE2C30">
            <w:proofErr w:type="gramStart"/>
            <w:r>
              <w:t>W</w:t>
            </w:r>
            <w:r>
              <w:rPr>
                <w:rFonts w:hint="eastAsia"/>
              </w:rPr>
              <w:t>hile</w:t>
            </w:r>
            <w:r>
              <w:t xml:space="preserve">( </w:t>
            </w:r>
            <w:proofErr w:type="spellStart"/>
            <w:r>
              <w:t>gameIsRunning</w:t>
            </w:r>
            <w:proofErr w:type="spellEnd"/>
            <w:proofErr w:type="gramEnd"/>
            <w:r>
              <w:t>){</w:t>
            </w:r>
          </w:p>
          <w:p w14:paraId="398C5A74" w14:textId="381E515D" w:rsidR="00DE2C30" w:rsidRDefault="00DE2C30">
            <w:r>
              <w:rPr>
                <w:rFonts w:hint="eastAsia"/>
              </w:rPr>
              <w:t xml:space="preserve"> </w:t>
            </w:r>
            <w:proofErr w:type="spellStart"/>
            <w:proofErr w:type="gramStart"/>
            <w:r>
              <w:t>handleInput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7E243E6A" w14:textId="7A81DD18" w:rsidR="00DE2C30" w:rsidRDefault="00DE2C30">
            <w:r>
              <w:rPr>
                <w:rFonts w:hint="eastAsia"/>
              </w:rPr>
              <w:t xml:space="preserve"> </w:t>
            </w:r>
            <w:proofErr w:type="spellStart"/>
            <w:proofErr w:type="gramStart"/>
            <w:r>
              <w:t>updateGameLogi</w:t>
            </w:r>
            <w:r>
              <w:rPr>
                <w:rFonts w:hint="eastAsia"/>
              </w:rPr>
              <w:t>c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630BC9B8" w14:textId="706413D7" w:rsidR="00DE2C30" w:rsidRDefault="00DE2C30">
            <w:r>
              <w:rPr>
                <w:rFonts w:hint="eastAsia"/>
              </w:rPr>
              <w:t xml:space="preserve"> </w:t>
            </w:r>
            <w:proofErr w:type="gramStart"/>
            <w:r>
              <w:t>render(</w:t>
            </w:r>
            <w:proofErr w:type="gramEnd"/>
            <w:r>
              <w:t>);</w:t>
            </w:r>
          </w:p>
          <w:p w14:paraId="4A5A1EA2" w14:textId="05E94804" w:rsidR="00DE2C30" w:rsidRDefault="00DE2C30">
            <w:r>
              <w:rPr>
                <w:rFonts w:hint="eastAsia"/>
              </w:rPr>
              <w:t>//休眠0.1秒</w:t>
            </w:r>
          </w:p>
          <w:p w14:paraId="0653E15D" w14:textId="03D07D50" w:rsidR="00DE2C30" w:rsidRDefault="00DE2C30">
            <w:r>
              <w:rPr>
                <w:rFonts w:hint="eastAsia"/>
              </w:rPr>
              <w:t xml:space="preserve"> </w:t>
            </w:r>
            <w:proofErr w:type="gramStart"/>
            <w:r>
              <w:t>sleep(</w:t>
            </w:r>
            <w:proofErr w:type="gramEnd"/>
            <w:r>
              <w:rPr>
                <w:rFonts w:hint="eastAsia"/>
              </w:rPr>
              <w:t>100</w:t>
            </w:r>
            <w:r>
              <w:t>)</w:t>
            </w:r>
            <w:r>
              <w:rPr>
                <w:rFonts w:hint="eastAsia"/>
              </w:rPr>
              <w:t>;</w:t>
            </w:r>
          </w:p>
          <w:p w14:paraId="4FA7F953" w14:textId="685FAD68" w:rsidR="00DE2C30" w:rsidRDefault="00DE2C30">
            <w:r>
              <w:t>}</w:t>
            </w:r>
          </w:p>
        </w:tc>
      </w:tr>
    </w:tbl>
    <w:p w14:paraId="2F7E65B6" w14:textId="77777777" w:rsidR="00DE2C30" w:rsidRDefault="00DE2C30"/>
    <w:p w14:paraId="0C4C1F8C" w14:textId="3F0440F4" w:rsidR="00BC017E" w:rsidRDefault="00BC017E"/>
    <w:p w14:paraId="213C9726" w14:textId="2C7F63B9" w:rsidR="009138B5" w:rsidRDefault="009138B5"/>
    <w:p w14:paraId="2E217EA9" w14:textId="5604D3B0" w:rsidR="009138B5" w:rsidRDefault="009138B5"/>
    <w:p w14:paraId="1239ECEB" w14:textId="77777777" w:rsidR="009138B5" w:rsidRDefault="009138B5"/>
    <w:p w14:paraId="40DB6B41" w14:textId="7B3693A3" w:rsidR="0053734E" w:rsidRDefault="007C46CA" w:rsidP="007C46CA">
      <w:r>
        <w:rPr>
          <w:rFonts w:hint="eastAsia"/>
        </w:rPr>
        <w:lastRenderedPageBreak/>
        <w:t>创建图形</w:t>
      </w:r>
      <w:r w:rsidR="0053734E">
        <w:rPr>
          <w:rFonts w:hint="eastAsia"/>
        </w:rPr>
        <w:t>(渲染绘图</w:t>
      </w:r>
      <w:r w:rsidR="00DE2C30">
        <w:rPr>
          <w:rFonts w:hint="eastAsia"/>
        </w:rPr>
        <w:t>)</w:t>
      </w:r>
    </w:p>
    <w:p w14:paraId="7E7F19FC" w14:textId="77777777" w:rsidR="009138B5" w:rsidRDefault="009138B5" w:rsidP="007C46CA"/>
    <w:p w14:paraId="4040F668" w14:textId="12CA85E3" w:rsidR="009138B5" w:rsidRDefault="009138B5" w:rsidP="007C46CA">
      <w:r>
        <w:rPr>
          <w:rFonts w:hint="eastAsia"/>
        </w:rPr>
        <w:t>用点画图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3734E" w14:paraId="57A52B09" w14:textId="77777777" w:rsidTr="0053734E">
        <w:tc>
          <w:tcPr>
            <w:tcW w:w="8296" w:type="dxa"/>
          </w:tcPr>
          <w:p w14:paraId="75BF1ED5" w14:textId="40075D72" w:rsidR="009138B5" w:rsidRDefault="009138B5" w:rsidP="007C46CA">
            <w:r>
              <w:rPr>
                <w:rFonts w:hint="eastAsia"/>
              </w:rPr>
              <w:t>/</w:t>
            </w:r>
            <w:r>
              <w:t>/</w:t>
            </w:r>
            <w:r>
              <w:rPr>
                <w:rFonts w:hint="eastAsia"/>
              </w:rPr>
              <w:t>每3个数字,代表了一个点的坐标.</w:t>
            </w:r>
          </w:p>
          <w:p w14:paraId="7598B5A1" w14:textId="0F3ED828" w:rsidR="009138B5" w:rsidRDefault="009138B5" w:rsidP="007C46CA">
            <w:r>
              <w:rPr>
                <w:rFonts w:hint="eastAsia"/>
              </w:rPr>
              <w:t>//不要问我为啥是3个,因为L</w:t>
            </w:r>
            <w:r>
              <w:t>WJGL</w:t>
            </w:r>
            <w:r>
              <w:rPr>
                <w:rFonts w:hint="eastAsia"/>
              </w:rPr>
              <w:t>就是3</w:t>
            </w:r>
            <w:r>
              <w:t>D</w:t>
            </w:r>
            <w:proofErr w:type="gramStart"/>
            <w:r>
              <w:rPr>
                <w:rFonts w:hint="eastAsia"/>
              </w:rPr>
              <w:t>开发库呀</w:t>
            </w:r>
            <w:proofErr w:type="gramEnd"/>
            <w:r>
              <w:rPr>
                <w:rFonts w:hint="eastAsia"/>
              </w:rPr>
              <w:t>.</w:t>
            </w:r>
          </w:p>
          <w:p w14:paraId="78F742BB" w14:textId="40C7F5B9" w:rsidR="009138B5" w:rsidRDefault="009138B5" w:rsidP="007C46CA"/>
          <w:p w14:paraId="522A825D" w14:textId="2EC4FE82" w:rsidR="009138B5" w:rsidRDefault="009138B5" w:rsidP="007C46CA">
            <w:r>
              <w:rPr>
                <w:rFonts w:hint="eastAsia"/>
              </w:rPr>
              <w:t>//一条线,由A(1,1,1)和B(2.2.2)连接的</w:t>
            </w:r>
          </w:p>
          <w:p w14:paraId="3039754F" w14:textId="3B86B67D" w:rsidR="009138B5" w:rsidRDefault="009138B5" w:rsidP="007C46CA">
            <w:bookmarkStart w:id="0" w:name="_GoBack"/>
            <w:proofErr w:type="gramStart"/>
            <w:r>
              <w:t>F</w:t>
            </w:r>
            <w:r>
              <w:rPr>
                <w:rFonts w:hint="eastAsia"/>
              </w:rPr>
              <w:t>loat</w:t>
            </w:r>
            <w:r>
              <w:t>[</w:t>
            </w:r>
            <w:proofErr w:type="gramEnd"/>
            <w:r>
              <w:t xml:space="preserve">] </w:t>
            </w:r>
            <w:proofErr w:type="spellStart"/>
            <w:r>
              <w:t>vertexs</w:t>
            </w:r>
            <w:proofErr w:type="spellEnd"/>
            <w:r>
              <w:t>=new float[]{</w:t>
            </w:r>
          </w:p>
          <w:p w14:paraId="3A13AD1B" w14:textId="11C9C5D6" w:rsidR="009138B5" w:rsidRDefault="009138B5" w:rsidP="007C46CA">
            <w:r>
              <w:rPr>
                <w:rFonts w:hint="eastAsia"/>
              </w:rPr>
              <w:t>1,</w:t>
            </w:r>
            <w:r>
              <w:t xml:space="preserve"> </w:t>
            </w:r>
            <w:r>
              <w:rPr>
                <w:rFonts w:hint="eastAsia"/>
              </w:rPr>
              <w:t>1,</w:t>
            </w:r>
            <w:r>
              <w:t xml:space="preserve"> </w:t>
            </w:r>
            <w:r>
              <w:rPr>
                <w:rFonts w:hint="eastAsia"/>
              </w:rPr>
              <w:t>1,</w:t>
            </w:r>
          </w:p>
          <w:p w14:paraId="30780FA7" w14:textId="7A75AB70" w:rsidR="009138B5" w:rsidRDefault="009138B5" w:rsidP="007C46CA">
            <w:r>
              <w:rPr>
                <w:rFonts w:hint="eastAsia"/>
              </w:rPr>
              <w:t>2,</w:t>
            </w:r>
            <w:r>
              <w:t xml:space="preserve"> </w:t>
            </w:r>
            <w:r>
              <w:rPr>
                <w:rFonts w:hint="eastAsia"/>
              </w:rPr>
              <w:t>2,</w:t>
            </w:r>
            <w:r>
              <w:t xml:space="preserve"> </w:t>
            </w:r>
            <w:r>
              <w:rPr>
                <w:rFonts w:hint="eastAsia"/>
              </w:rPr>
              <w:t>2</w:t>
            </w:r>
          </w:p>
          <w:p w14:paraId="2A459890" w14:textId="77777777" w:rsidR="009138B5" w:rsidRDefault="009138B5" w:rsidP="009138B5">
            <w:r>
              <w:t>}</w:t>
            </w:r>
          </w:p>
          <w:bookmarkEnd w:id="0"/>
          <w:p w14:paraId="4AFAA554" w14:textId="2C3EC4F2" w:rsidR="009138B5" w:rsidRDefault="009138B5" w:rsidP="009138B5">
            <w:r>
              <w:rPr>
                <w:rFonts w:hint="eastAsia"/>
              </w:rPr>
              <w:t>//由A(1,1,1)和B(2.2.2)和C(0,2,1)连接的三角形.</w:t>
            </w:r>
          </w:p>
          <w:p w14:paraId="0CA55944" w14:textId="77777777" w:rsidR="009138B5" w:rsidRDefault="009138B5" w:rsidP="009138B5">
            <w:proofErr w:type="gramStart"/>
            <w:r>
              <w:t>F</w:t>
            </w:r>
            <w:r>
              <w:rPr>
                <w:rFonts w:hint="eastAsia"/>
              </w:rPr>
              <w:t>loat</w:t>
            </w:r>
            <w:r>
              <w:t>[</w:t>
            </w:r>
            <w:proofErr w:type="gramEnd"/>
            <w:r>
              <w:t xml:space="preserve">] </w:t>
            </w:r>
            <w:proofErr w:type="spellStart"/>
            <w:r>
              <w:t>vertexs</w:t>
            </w:r>
            <w:proofErr w:type="spellEnd"/>
            <w:r>
              <w:t>=new float[]{</w:t>
            </w:r>
          </w:p>
          <w:p w14:paraId="3E5E3FB3" w14:textId="77777777" w:rsidR="009138B5" w:rsidRDefault="009138B5" w:rsidP="009138B5">
            <w:r>
              <w:rPr>
                <w:rFonts w:hint="eastAsia"/>
              </w:rPr>
              <w:t>1,</w:t>
            </w:r>
            <w:r>
              <w:t xml:space="preserve"> </w:t>
            </w:r>
            <w:r>
              <w:rPr>
                <w:rFonts w:hint="eastAsia"/>
              </w:rPr>
              <w:t>1,</w:t>
            </w:r>
            <w:r>
              <w:t xml:space="preserve"> </w:t>
            </w:r>
            <w:r>
              <w:rPr>
                <w:rFonts w:hint="eastAsia"/>
              </w:rPr>
              <w:t>1,</w:t>
            </w:r>
          </w:p>
          <w:p w14:paraId="112E2B05" w14:textId="333517B0" w:rsidR="009138B5" w:rsidRDefault="009138B5" w:rsidP="009138B5">
            <w:r>
              <w:rPr>
                <w:rFonts w:hint="eastAsia"/>
              </w:rPr>
              <w:t>2,</w:t>
            </w:r>
            <w:r>
              <w:t xml:space="preserve"> </w:t>
            </w:r>
            <w:r>
              <w:rPr>
                <w:rFonts w:hint="eastAsia"/>
              </w:rPr>
              <w:t>2,</w:t>
            </w:r>
            <w:r>
              <w:t xml:space="preserve"> </w:t>
            </w:r>
            <w:r>
              <w:rPr>
                <w:rFonts w:hint="eastAsia"/>
              </w:rPr>
              <w:t>2,</w:t>
            </w:r>
          </w:p>
          <w:p w14:paraId="1D20FD80" w14:textId="3DD4381C" w:rsidR="009138B5" w:rsidRDefault="009138B5" w:rsidP="009138B5">
            <w:r>
              <w:rPr>
                <w:rFonts w:hint="eastAsia"/>
              </w:rPr>
              <w:t>0,2,1</w:t>
            </w:r>
          </w:p>
          <w:p w14:paraId="59C410E3" w14:textId="2C7B4301" w:rsidR="0053734E" w:rsidRDefault="009138B5" w:rsidP="009138B5">
            <w:r>
              <w:t>}</w:t>
            </w:r>
          </w:p>
          <w:p w14:paraId="0FC640E0" w14:textId="3DBAD69E" w:rsidR="000A46FF" w:rsidRDefault="000A46FF" w:rsidP="009138B5">
            <w:r>
              <w:rPr>
                <w:rFonts w:hint="eastAsia"/>
              </w:rPr>
              <w:t>正方形同理</w:t>
            </w:r>
          </w:p>
          <w:p w14:paraId="1B2C72E4" w14:textId="666B2AD2" w:rsidR="000A46FF" w:rsidRDefault="000A46FF" w:rsidP="009138B5">
            <w:r>
              <w:t>N</w:t>
            </w:r>
            <w:r>
              <w:rPr>
                <w:rFonts w:hint="eastAsia"/>
              </w:rPr>
              <w:t>ew</w:t>
            </w:r>
            <w:r>
              <w:t xml:space="preserve"> </w:t>
            </w:r>
            <w:proofErr w:type="gramStart"/>
            <w:r>
              <w:rPr>
                <w:rFonts w:hint="eastAsia"/>
              </w:rPr>
              <w:t>float[</w:t>
            </w:r>
            <w:proofErr w:type="gramEnd"/>
            <w:r>
              <w:rPr>
                <w:rFonts w:hint="eastAsia"/>
              </w:rPr>
              <w:t>]{</w:t>
            </w:r>
          </w:p>
          <w:p w14:paraId="6E942F9A" w14:textId="7396E192" w:rsidR="000A46FF" w:rsidRDefault="000A46FF" w:rsidP="009138B5">
            <w:r>
              <w:rPr>
                <w:rFonts w:hint="eastAsia"/>
              </w:rPr>
              <w:t>-1,1,1,</w:t>
            </w:r>
          </w:p>
          <w:p w14:paraId="3D56DBA0" w14:textId="392668D2" w:rsidR="000A46FF" w:rsidRDefault="000A46FF" w:rsidP="009138B5"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1,-</w:t>
            </w:r>
            <w:proofErr w:type="gramEnd"/>
            <w:r>
              <w:rPr>
                <w:rFonts w:hint="eastAsia"/>
              </w:rPr>
              <w:t>1,1,</w:t>
            </w:r>
          </w:p>
          <w:p w14:paraId="119007B3" w14:textId="7B425607" w:rsidR="000A46FF" w:rsidRDefault="000A46FF" w:rsidP="009138B5">
            <w:proofErr w:type="gramStart"/>
            <w:r>
              <w:rPr>
                <w:rFonts w:hint="eastAsia"/>
              </w:rPr>
              <w:t>1,-</w:t>
            </w:r>
            <w:proofErr w:type="gramEnd"/>
            <w:r>
              <w:rPr>
                <w:rFonts w:hint="eastAsia"/>
              </w:rPr>
              <w:t>1,1</w:t>
            </w:r>
          </w:p>
          <w:p w14:paraId="3AEB38EA" w14:textId="38750F77" w:rsidR="000A46FF" w:rsidRDefault="000A46FF" w:rsidP="009138B5">
            <w:r>
              <w:rPr>
                <w:rFonts w:hint="eastAsia"/>
              </w:rPr>
              <w:t>1,1,1</w:t>
            </w:r>
          </w:p>
          <w:p w14:paraId="43C831AE" w14:textId="3856A211" w:rsidR="000A46FF" w:rsidRDefault="000A46FF" w:rsidP="009138B5">
            <w:r>
              <w:rPr>
                <w:rFonts w:hint="eastAsia"/>
              </w:rPr>
              <w:t>}</w:t>
            </w:r>
          </w:p>
          <w:p w14:paraId="110CB9AF" w14:textId="77777777" w:rsidR="006F65A0" w:rsidRDefault="00DE0D44" w:rsidP="009138B5">
            <w:r>
              <w:rPr>
                <w:rFonts w:hint="eastAsia"/>
              </w:rPr>
              <w:t>//重点,所有精美的模型,都是由无数个三角形合成的</w:t>
            </w:r>
          </w:p>
          <w:p w14:paraId="184B2D70" w14:textId="77777777" w:rsidR="006F65A0" w:rsidRDefault="006F65A0" w:rsidP="009138B5">
            <w:r>
              <w:rPr>
                <w:rFonts w:hint="eastAsia"/>
              </w:rPr>
              <w:t>//</w:t>
            </w:r>
            <w:r w:rsidR="00DE0D44">
              <w:rPr>
                <w:rFonts w:hint="eastAsia"/>
              </w:rPr>
              <w:t>不要问我为什么是三角形,你得</w:t>
            </w:r>
            <w:proofErr w:type="gramStart"/>
            <w:r w:rsidR="00DE0D44">
              <w:rPr>
                <w:rFonts w:hint="eastAsia"/>
              </w:rPr>
              <w:t>去问显卡</w:t>
            </w:r>
            <w:proofErr w:type="gramEnd"/>
            <w:r w:rsidR="00DE0D44">
              <w:rPr>
                <w:rFonts w:hint="eastAsia"/>
              </w:rPr>
              <w:t>黄</w:t>
            </w:r>
          </w:p>
          <w:p w14:paraId="57C09656" w14:textId="1A74DE92" w:rsidR="00DE0D44" w:rsidRDefault="006F65A0" w:rsidP="009138B5">
            <w:r>
              <w:rPr>
                <w:rFonts w:hint="eastAsia"/>
              </w:rPr>
              <w:t>//</w:t>
            </w:r>
            <w:r w:rsidR="00DE0D44">
              <w:rPr>
                <w:rFonts w:hint="eastAsia"/>
              </w:rPr>
              <w:t>他可被四边形吃了不少的亏(绘制圆形的时候);</w:t>
            </w:r>
          </w:p>
          <w:p w14:paraId="2CC5B8F2" w14:textId="4AD5310C" w:rsidR="000A46FF" w:rsidRDefault="000A46FF" w:rsidP="009138B5"/>
          <w:p w14:paraId="09067438" w14:textId="16DA8F9C" w:rsidR="009138B5" w:rsidRDefault="009138B5" w:rsidP="000A46FF"/>
        </w:tc>
      </w:tr>
    </w:tbl>
    <w:p w14:paraId="4F4F9B17" w14:textId="5D970045" w:rsidR="007C46CA" w:rsidRDefault="007C46CA" w:rsidP="007C46CA"/>
    <w:p w14:paraId="1A9E8B38" w14:textId="77777777" w:rsidR="007C46CA" w:rsidRDefault="007C46CA"/>
    <w:p w14:paraId="219640C4" w14:textId="30A8A030" w:rsidR="007D7117" w:rsidRDefault="007C46CA">
      <w:r>
        <w:rPr>
          <w:rFonts w:hint="eastAsia"/>
        </w:rPr>
        <w:t>鼠标输入</w:t>
      </w:r>
    </w:p>
    <w:p w14:paraId="50161279" w14:textId="79CF9F45" w:rsidR="007C46CA" w:rsidRDefault="007C46CA"/>
    <w:p w14:paraId="2D1E08D0" w14:textId="5759F474" w:rsidR="007C46CA" w:rsidRDefault="007C46CA">
      <w:r>
        <w:rPr>
          <w:rFonts w:hint="eastAsia"/>
        </w:rPr>
        <w:t>键盘输入</w:t>
      </w:r>
    </w:p>
    <w:p w14:paraId="45E37231" w14:textId="41A09DBD" w:rsidR="007C46CA" w:rsidRDefault="007C46CA"/>
    <w:p w14:paraId="49D030A1" w14:textId="04FB23AE" w:rsidR="007C46CA" w:rsidRDefault="007C46CA">
      <w:r>
        <w:rPr>
          <w:rFonts w:hint="eastAsia"/>
        </w:rPr>
        <w:t>相机移动</w:t>
      </w:r>
    </w:p>
    <w:p w14:paraId="31948E06" w14:textId="2B193E6B" w:rsidR="007C46CA" w:rsidRDefault="007C46CA"/>
    <w:sectPr w:rsidR="007C46CA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43EF4" w14:textId="77777777" w:rsidR="00565013" w:rsidRDefault="00565013" w:rsidP="007D7117">
      <w:r>
        <w:separator/>
      </w:r>
    </w:p>
  </w:endnote>
  <w:endnote w:type="continuationSeparator" w:id="0">
    <w:p w14:paraId="798D5362" w14:textId="77777777" w:rsidR="00565013" w:rsidRDefault="00565013" w:rsidP="007D71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02656" w14:textId="77777777" w:rsidR="00565013" w:rsidRDefault="00565013" w:rsidP="007D7117">
      <w:r>
        <w:separator/>
      </w:r>
    </w:p>
  </w:footnote>
  <w:footnote w:type="continuationSeparator" w:id="0">
    <w:p w14:paraId="2A400980" w14:textId="77777777" w:rsidR="00565013" w:rsidRDefault="00565013" w:rsidP="007D71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34661" w14:textId="3432710D" w:rsidR="006F65A0" w:rsidRDefault="006F65A0">
    <w:pPr>
      <w:pStyle w:val="a4"/>
    </w:pPr>
  </w:p>
  <w:p w14:paraId="0E27E195" w14:textId="77777777" w:rsidR="006F65A0" w:rsidRDefault="006F65A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ARIGFqZmRsYWZko6SsGpxcWZ+XkgBWa1ABSDLI0sAAAA"/>
  </w:docVars>
  <w:rsids>
    <w:rsidRoot w:val="004B4F32"/>
    <w:rsid w:val="000A46FF"/>
    <w:rsid w:val="000E2FBD"/>
    <w:rsid w:val="001D4846"/>
    <w:rsid w:val="004B4F32"/>
    <w:rsid w:val="004C46DA"/>
    <w:rsid w:val="0053734E"/>
    <w:rsid w:val="00565013"/>
    <w:rsid w:val="006F65A0"/>
    <w:rsid w:val="007C46CA"/>
    <w:rsid w:val="007D7117"/>
    <w:rsid w:val="008A1D43"/>
    <w:rsid w:val="009138B5"/>
    <w:rsid w:val="009874A5"/>
    <w:rsid w:val="00A0105A"/>
    <w:rsid w:val="00B324FB"/>
    <w:rsid w:val="00B35614"/>
    <w:rsid w:val="00BC017E"/>
    <w:rsid w:val="00CA13A0"/>
    <w:rsid w:val="00D01402"/>
    <w:rsid w:val="00D7252F"/>
    <w:rsid w:val="00DE0D44"/>
    <w:rsid w:val="00DE2C30"/>
    <w:rsid w:val="00E71AF3"/>
    <w:rsid w:val="00EC65A2"/>
    <w:rsid w:val="00EE17AD"/>
    <w:rsid w:val="00F6137D"/>
    <w:rsid w:val="00F62998"/>
    <w:rsid w:val="00F8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35F9E2"/>
  <w15:chartTrackingRefBased/>
  <w15:docId w15:val="{A9C670AB-48F6-4C19-ADD1-DCD024D6A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7D71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7D7117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7D71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7D7117"/>
    <w:rPr>
      <w:sz w:val="18"/>
      <w:szCs w:val="18"/>
    </w:rPr>
  </w:style>
  <w:style w:type="table" w:styleId="a8">
    <w:name w:val="Table Grid"/>
    <w:basedOn w:val="a2"/>
    <w:uiPriority w:val="39"/>
    <w:rsid w:val="005373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2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12</cp:revision>
  <dcterms:created xsi:type="dcterms:W3CDTF">2020-04-04T02:51:00Z</dcterms:created>
  <dcterms:modified xsi:type="dcterms:W3CDTF">2020-04-09T22:52:00Z</dcterms:modified>
</cp:coreProperties>
</file>